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AEA666" w14:textId="77777777" w:rsidR="00867821" w:rsidRDefault="00867821" w:rsidP="00867821">
      <w:pPr>
        <w:jc w:val="center"/>
        <w:rPr>
          <w:rFonts w:ascii="Consolas" w:hAnsi="Consolas"/>
          <w:sz w:val="96"/>
          <w:szCs w:val="96"/>
        </w:rPr>
      </w:pPr>
      <w:r>
        <w:rPr>
          <w:rFonts w:ascii="Consolas" w:hAnsi="Consolas"/>
          <w:sz w:val="96"/>
          <w:szCs w:val="96"/>
          <w:rtl/>
        </w:rPr>
        <w:t>אלגוריתמים בראייה ממוחשבת</w:t>
      </w:r>
    </w:p>
    <w:p w14:paraId="61328246" w14:textId="77777777" w:rsidR="00867821" w:rsidRDefault="00867821" w:rsidP="00867821">
      <w:pPr>
        <w:jc w:val="center"/>
        <w:rPr>
          <w:rFonts w:ascii="Consolas" w:hAnsi="Consolas"/>
          <w:sz w:val="96"/>
          <w:szCs w:val="96"/>
        </w:rPr>
      </w:pPr>
    </w:p>
    <w:p w14:paraId="69BCB4DC" w14:textId="77777777" w:rsidR="00867821" w:rsidRDefault="00867821" w:rsidP="00867821">
      <w:pPr>
        <w:jc w:val="center"/>
        <w:rPr>
          <w:rFonts w:ascii="Consolas" w:hAnsi="Consolas"/>
          <w:sz w:val="96"/>
          <w:szCs w:val="96"/>
        </w:rPr>
      </w:pPr>
      <w:r>
        <w:rPr>
          <w:rFonts w:ascii="Consolas" w:hAnsi="Consolas"/>
          <w:sz w:val="96"/>
          <w:szCs w:val="96"/>
          <w:rtl/>
        </w:rPr>
        <w:t>046746</w:t>
      </w:r>
    </w:p>
    <w:p w14:paraId="07733850" w14:textId="77777777" w:rsidR="00867821" w:rsidRDefault="00867821" w:rsidP="00867821">
      <w:pPr>
        <w:jc w:val="center"/>
        <w:rPr>
          <w:rFonts w:ascii="Consolas" w:hAnsi="Consolas"/>
          <w:sz w:val="96"/>
          <w:szCs w:val="96"/>
        </w:rPr>
      </w:pPr>
      <w:r>
        <w:rPr>
          <w:rFonts w:ascii="Consolas" w:hAnsi="Consolas"/>
          <w:sz w:val="96"/>
          <w:szCs w:val="96"/>
        </w:rPr>
        <w:t>Quiz 6</w:t>
      </w:r>
    </w:p>
    <w:p w14:paraId="6A44071D" w14:textId="77777777" w:rsidR="00867821" w:rsidRDefault="00867821" w:rsidP="00867821">
      <w:pPr>
        <w:jc w:val="center"/>
        <w:rPr>
          <w:sz w:val="48"/>
          <w:szCs w:val="48"/>
          <w:rtl/>
        </w:rPr>
      </w:pPr>
    </w:p>
    <w:p w14:paraId="4ED1CA43" w14:textId="77777777" w:rsidR="00867821" w:rsidRDefault="00867821" w:rsidP="00867821">
      <w:pPr>
        <w:jc w:val="center"/>
        <w:rPr>
          <w:sz w:val="96"/>
          <w:szCs w:val="96"/>
        </w:rPr>
      </w:pPr>
      <w:r>
        <w:rPr>
          <w:sz w:val="48"/>
          <w:szCs w:val="48"/>
          <w:rtl/>
        </w:rPr>
        <w:t>דניאל טייטלמן – 207734088</w:t>
      </w:r>
      <w:r>
        <w:rPr>
          <w:sz w:val="96"/>
          <w:szCs w:val="96"/>
          <w:rtl/>
        </w:rPr>
        <w:t xml:space="preserve"> </w:t>
      </w:r>
      <w:r>
        <w:rPr>
          <w:sz w:val="48"/>
          <w:szCs w:val="48"/>
        </w:rPr>
        <w:t>Daniel.tei@campus.technion.ac.il</w:t>
      </w:r>
    </w:p>
    <w:p w14:paraId="6149474D" w14:textId="77777777" w:rsidR="00867821" w:rsidRDefault="00867821" w:rsidP="00867821">
      <w:pPr>
        <w:jc w:val="center"/>
        <w:rPr>
          <w:sz w:val="48"/>
          <w:szCs w:val="48"/>
        </w:rPr>
      </w:pPr>
      <w:r>
        <w:rPr>
          <w:sz w:val="48"/>
          <w:szCs w:val="48"/>
          <w:rtl/>
        </w:rPr>
        <w:t xml:space="preserve">יאיר נחום – 034462796  </w:t>
      </w:r>
      <w:r>
        <w:rPr>
          <w:sz w:val="48"/>
          <w:szCs w:val="48"/>
        </w:rPr>
        <w:t>nahum.yair@campus.technion.ac.il</w:t>
      </w:r>
    </w:p>
    <w:p w14:paraId="53414271" w14:textId="77777777" w:rsidR="00867821" w:rsidRDefault="00867821" w:rsidP="00867821">
      <w:pPr>
        <w:jc w:val="center"/>
      </w:pPr>
      <w:r>
        <w:br w:type="page"/>
      </w:r>
    </w:p>
    <w:p w14:paraId="0DB831EB" w14:textId="00ECACBD" w:rsidR="004F32C4" w:rsidRDefault="0011790D" w:rsidP="00867821">
      <w:pPr>
        <w:bidi/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u w:val="single"/>
          <w:rtl/>
        </w:rPr>
        <w:lastRenderedPageBreak/>
        <w:t>שאלות:</w:t>
      </w:r>
    </w:p>
    <w:p w14:paraId="7ACCC432" w14:textId="43788B09" w:rsidR="00820DB5" w:rsidRDefault="00BB7BA2" w:rsidP="00BB7BA2">
      <w:pPr>
        <w:pStyle w:val="ListParagraph"/>
        <w:numPr>
          <w:ilvl w:val="0"/>
          <w:numId w:val="1"/>
        </w:numPr>
        <w:bidi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מטריצות ההומוגרפיה בעבור המקרים:</w:t>
      </w:r>
    </w:p>
    <w:p w14:paraId="464FB879" w14:textId="77777777" w:rsidR="00505401" w:rsidRDefault="00505401" w:rsidP="00BB7BA2">
      <w:pPr>
        <w:pStyle w:val="ListParagraph"/>
        <w:numPr>
          <w:ilvl w:val="0"/>
          <w:numId w:val="3"/>
        </w:numPr>
        <w:bidi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כפי שלמדנו בכתה בעבור טרנסלציה דו ממדית נקבל כי מטריצת ההומוגרפיה היא:</w:t>
      </w:r>
    </w:p>
    <w:p w14:paraId="027AB7CF" w14:textId="1A8794AE" w:rsidR="00BB7BA2" w:rsidRPr="00505401" w:rsidRDefault="00505401" w:rsidP="00505401">
      <w:pPr>
        <w:pStyle w:val="ListParagraph"/>
        <w:bidi/>
        <w:jc w:val="center"/>
        <w:rPr>
          <w:sz w:val="28"/>
          <w:szCs w:val="28"/>
          <w:rtl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M=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u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v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e>
                </m:mr>
              </m:m>
            </m:e>
          </m:d>
        </m:oMath>
      </m:oMathPara>
    </w:p>
    <w:p w14:paraId="5E5FA476" w14:textId="7BE960F0" w:rsidR="00505401" w:rsidRDefault="00EF4CBC" w:rsidP="00B23528">
      <w:pPr>
        <w:pStyle w:val="ListParagraph"/>
        <w:numPr>
          <w:ilvl w:val="0"/>
          <w:numId w:val="3"/>
        </w:numPr>
        <w:bidi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 xml:space="preserve">בעבור אפקט מראה סביב ציר </w:t>
      </w:r>
      <m:oMath>
        <m:r>
          <w:rPr>
            <w:rFonts w:ascii="Cambria Math" w:hAnsi="Cambria Math"/>
            <w:sz w:val="28"/>
            <w:szCs w:val="28"/>
          </w:rPr>
          <m:t>x=a</m:t>
        </m:r>
      </m:oMath>
      <w:r>
        <w:rPr>
          <w:rFonts w:hint="cs"/>
          <w:sz w:val="28"/>
          <w:szCs w:val="28"/>
          <w:rtl/>
        </w:rPr>
        <w:t xml:space="preserve"> לבצע סיבוב שהפרצוף הפוך ובנוסף טרנסלציה במיקום.</w:t>
      </w:r>
    </w:p>
    <w:p w14:paraId="4338BEBD" w14:textId="33EB4A29" w:rsidR="00EF4CBC" w:rsidRPr="00EF4CBC" w:rsidRDefault="00EF4CBC" w:rsidP="00EF4CBC">
      <w:pPr>
        <w:pStyle w:val="ListParagraph"/>
        <w:bidi/>
        <w:rPr>
          <w:sz w:val="28"/>
          <w:szCs w:val="28"/>
          <w:rtl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rotation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θ=180</m:t>
              </m:r>
            </m:e>
          </m:d>
          <m:r>
            <w:rPr>
              <w:rFonts w:ascii="Cambria Math" w:hAnsi="Cambria Math"/>
              <w:sz w:val="28"/>
              <w:szCs w:val="28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cosθ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-sinθ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sinθ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cosθ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e>
                </m:mr>
              </m:m>
            </m:e>
          </m:d>
          <m:r>
            <w:rPr>
              <w:rFonts w:ascii="Cambria Math" w:hAnsi="Cambria Math"/>
              <w:sz w:val="28"/>
              <w:szCs w:val="28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-1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-1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e>
                </m:mr>
              </m:m>
            </m:e>
          </m:d>
        </m:oMath>
      </m:oMathPara>
    </w:p>
    <w:p w14:paraId="6488CE86" w14:textId="4718E130" w:rsidR="00EF4CBC" w:rsidRDefault="00EF4CBC" w:rsidP="00EF4CBC">
      <w:pPr>
        <w:pStyle w:val="ListParagraph"/>
        <w:bidi/>
        <w:rPr>
          <w:rFonts w:hint="cs"/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לאחר מכן נבצע טרנסלציה</w:t>
      </w:r>
      <w:r w:rsidR="003C4418">
        <w:rPr>
          <w:rFonts w:hint="cs"/>
          <w:sz w:val="28"/>
          <w:szCs w:val="28"/>
          <w:rtl/>
        </w:rPr>
        <w:t xml:space="preserve"> (</w:t>
      </w:r>
      <m:oMath>
        <m:r>
          <w:rPr>
            <w:rFonts w:ascii="Cambria Math" w:hAnsi="Cambria Math"/>
            <w:sz w:val="28"/>
            <w:szCs w:val="28"/>
          </w:rPr>
          <m:t>2a</m:t>
        </m:r>
      </m:oMath>
      <w:r w:rsidR="003C4418">
        <w:rPr>
          <w:rFonts w:hint="cs"/>
          <w:sz w:val="28"/>
          <w:szCs w:val="28"/>
          <w:rtl/>
        </w:rPr>
        <w:t xml:space="preserve"> כדי לעבור מצד לצד)</w:t>
      </w:r>
      <w:r>
        <w:rPr>
          <w:rFonts w:hint="cs"/>
          <w:sz w:val="28"/>
          <w:szCs w:val="28"/>
          <w:rtl/>
        </w:rPr>
        <w:t>:</w:t>
      </w:r>
    </w:p>
    <w:p w14:paraId="59ADE270" w14:textId="0AF15734" w:rsidR="00EF4CBC" w:rsidRPr="00EF4CBC" w:rsidRDefault="00EF4CBC" w:rsidP="00EF4CBC">
      <w:pPr>
        <w:pStyle w:val="ListParagraph"/>
        <w:bidi/>
        <w:rPr>
          <w:i/>
          <w:sz w:val="28"/>
          <w:szCs w:val="28"/>
          <w:rtl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translation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y</m:t>
                  </m:r>
                </m:sub>
              </m:sSub>
            </m:e>
          </m:d>
          <m:r>
            <w:rPr>
              <w:rFonts w:ascii="Cambria Math" w:hAnsi="Cambria Math"/>
              <w:sz w:val="28"/>
              <w:szCs w:val="28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a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e>
                </m:mr>
              </m:m>
            </m:e>
          </m:d>
        </m:oMath>
      </m:oMathPara>
    </w:p>
    <w:p w14:paraId="55811E9A" w14:textId="1C86DDE5" w:rsidR="00EF4CBC" w:rsidRDefault="00EF4CBC" w:rsidP="00EF4CBC">
      <w:pPr>
        <w:pStyle w:val="ListParagraph"/>
        <w:bidi/>
        <w:rPr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>לכן סה"כ:</w:t>
      </w:r>
    </w:p>
    <w:p w14:paraId="7CFB4D24" w14:textId="0853DD13" w:rsidR="00EF4CBC" w:rsidRPr="003155FE" w:rsidRDefault="00EF4CBC" w:rsidP="00EF4CBC">
      <w:pPr>
        <w:pStyle w:val="ListParagraph"/>
        <w:bidi/>
        <w:rPr>
          <w:rFonts w:hint="cs"/>
          <w:i/>
          <w:sz w:val="28"/>
          <w:szCs w:val="28"/>
          <w:rtl/>
        </w:rPr>
      </w:pPr>
      <m:oMathPara>
        <m:oMath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a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e>
                </m:mr>
              </m:m>
            </m:e>
          </m:d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-1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-1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e>
                </m:mr>
              </m:m>
            </m:e>
          </m:d>
          <m:r>
            <w:rPr>
              <w:rFonts w:ascii="Cambria Math" w:hAnsi="Cambria Math"/>
              <w:sz w:val="28"/>
              <w:szCs w:val="28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-1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a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-1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e>
                </m:mr>
              </m:m>
            </m:e>
          </m:d>
        </m:oMath>
      </m:oMathPara>
    </w:p>
    <w:p w14:paraId="533DCEAB" w14:textId="2F94EA11" w:rsidR="00EF4CBC" w:rsidRDefault="003824EA" w:rsidP="009A6797">
      <w:pPr>
        <w:pStyle w:val="ListParagraph"/>
        <w:numPr>
          <w:ilvl w:val="0"/>
          <w:numId w:val="1"/>
        </w:numPr>
        <w:bidi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>עבור כל הומוגרפיה נקבע אילו פיקסלים נשארים קבועים ואלו לא.</w:t>
      </w:r>
    </w:p>
    <w:p w14:paraId="7EE4690F" w14:textId="174FA705" w:rsidR="003824EA" w:rsidRDefault="003824EA" w:rsidP="003824EA">
      <w:pPr>
        <w:pStyle w:val="ListParagraph"/>
        <w:numPr>
          <w:ilvl w:val="0"/>
          <w:numId w:val="4"/>
        </w:numPr>
        <w:bidi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 xml:space="preserve">סיבוב במישור התמונה, משאיר מבחינת מיקום אבסולוטי במרחב את מרכז הכובד במקום זהה, אך גם מיקום הפיקסלים </w:t>
      </w:r>
      <m:oMath>
        <m:r>
          <w:rPr>
            <w:rFonts w:ascii="Cambria Math" w:hAnsi="Cambria Math"/>
            <w:sz w:val="28"/>
            <w:szCs w:val="28"/>
          </w:rPr>
          <m:t>x,y</m:t>
        </m:r>
      </m:oMath>
      <w:r>
        <w:rPr>
          <w:rFonts w:hint="cs"/>
          <w:i/>
          <w:sz w:val="28"/>
          <w:szCs w:val="28"/>
          <w:rtl/>
        </w:rPr>
        <w:t xml:space="preserve"> משתנה.</w:t>
      </w:r>
    </w:p>
    <w:p w14:paraId="65C72A21" w14:textId="39FB5691" w:rsidR="003824EA" w:rsidRDefault="00095CA6" w:rsidP="003824EA">
      <w:pPr>
        <w:pStyle w:val="ListParagraph"/>
        <w:numPr>
          <w:ilvl w:val="0"/>
          <w:numId w:val="4"/>
        </w:numPr>
        <w:bidi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>שינוי סקלאה, מרכז כובד נשאר זהה פיקסלים נשארים מוזזים לאורך אלכסונים.</w:t>
      </w:r>
    </w:p>
    <w:p w14:paraId="7A34DA01" w14:textId="480DE1F9" w:rsidR="00095CA6" w:rsidRDefault="00095CA6" w:rsidP="00095CA6">
      <w:pPr>
        <w:pStyle w:val="ListParagraph"/>
        <w:numPr>
          <w:ilvl w:val="0"/>
          <w:numId w:val="4"/>
        </w:numPr>
        <w:bidi/>
        <w:rPr>
          <w:i/>
          <w:sz w:val="28"/>
          <w:szCs w:val="28"/>
        </w:rPr>
      </w:pPr>
      <w:r>
        <w:rPr>
          <w:rFonts w:hint="cs"/>
          <w:i/>
          <w:sz w:val="28"/>
          <w:szCs w:val="28"/>
          <w:rtl/>
        </w:rPr>
        <w:t>טרנסלציה מרכז כובד משתנה וגם המיקום האבסולוטי של הפיקסלים בתמונה, אך המיקום היחסי בין הפיקסלים</w:t>
      </w:r>
      <w:r w:rsidR="004B7244">
        <w:rPr>
          <w:rFonts w:hint="cs"/>
          <w:i/>
          <w:sz w:val="28"/>
          <w:szCs w:val="28"/>
          <w:rtl/>
        </w:rPr>
        <w:t xml:space="preserve"> של העצם</w:t>
      </w:r>
      <w:r>
        <w:rPr>
          <w:rFonts w:hint="cs"/>
          <w:i/>
          <w:sz w:val="28"/>
          <w:szCs w:val="28"/>
          <w:rtl/>
        </w:rPr>
        <w:t xml:space="preserve"> זהה אך </w:t>
      </w:r>
      <w:r w:rsidR="004B7244">
        <w:rPr>
          <w:rFonts w:hint="cs"/>
          <w:i/>
          <w:sz w:val="28"/>
          <w:szCs w:val="28"/>
          <w:rtl/>
        </w:rPr>
        <w:t>נמצאים</w:t>
      </w:r>
      <w:r>
        <w:rPr>
          <w:rFonts w:hint="cs"/>
          <w:i/>
          <w:sz w:val="28"/>
          <w:szCs w:val="28"/>
          <w:rtl/>
        </w:rPr>
        <w:t xml:space="preserve"> במקום אחר.</w:t>
      </w:r>
    </w:p>
    <w:p w14:paraId="10A52C14" w14:textId="51570947" w:rsidR="00095CA6" w:rsidRPr="00EF4CBC" w:rsidRDefault="00D84366" w:rsidP="00095CA6">
      <w:pPr>
        <w:pStyle w:val="ListParagraph"/>
        <w:numPr>
          <w:ilvl w:val="0"/>
          <w:numId w:val="4"/>
        </w:numPr>
        <w:bidi/>
        <w:rPr>
          <w:rFonts w:hint="cs"/>
          <w:i/>
          <w:sz w:val="28"/>
          <w:szCs w:val="28"/>
          <w:rtl/>
        </w:rPr>
      </w:pPr>
      <w:r>
        <w:rPr>
          <w:rFonts w:hint="cs"/>
          <w:i/>
          <w:sz w:val="28"/>
          <w:szCs w:val="28"/>
          <w:rtl/>
        </w:rPr>
        <w:t xml:space="preserve">אפקט מראה בגלל שיש אפקט סיבוב של שיקוף הצורה ראשית מסתובבת </w:t>
      </w:r>
      <m:oMath>
        <m:r>
          <w:rPr>
            <w:rFonts w:ascii="Cambria Math" w:hAnsi="Cambria Math"/>
            <w:sz w:val="28"/>
            <w:szCs w:val="28"/>
          </w:rPr>
          <m:t>180</m:t>
        </m:r>
      </m:oMath>
      <w:r>
        <w:rPr>
          <w:rFonts w:eastAsiaTheme="minorEastAsia" w:hint="cs"/>
          <w:i/>
          <w:sz w:val="28"/>
          <w:szCs w:val="28"/>
          <w:rtl/>
        </w:rPr>
        <w:t xml:space="preserve"> מעלות על כן הפיקסלים בציר </w:t>
      </w:r>
      <m:oMath>
        <m:r>
          <w:rPr>
            <w:rFonts w:ascii="Cambria Math" w:eastAsiaTheme="minorEastAsia" w:hAnsi="Cambria Math"/>
            <w:sz w:val="28"/>
            <w:szCs w:val="28"/>
          </w:rPr>
          <m:t>y</m:t>
        </m:r>
      </m:oMath>
      <w:r>
        <w:rPr>
          <w:rFonts w:hint="cs"/>
          <w:i/>
          <w:sz w:val="28"/>
          <w:szCs w:val="28"/>
          <w:rtl/>
        </w:rPr>
        <w:t xml:space="preserve"> מתהפכים וגם בציר </w:t>
      </w:r>
      <m:oMath>
        <m:r>
          <w:rPr>
            <w:rFonts w:ascii="Cambria Math" w:hAnsi="Cambria Math"/>
            <w:sz w:val="28"/>
            <w:szCs w:val="28"/>
          </w:rPr>
          <m:t>x</m:t>
        </m:r>
      </m:oMath>
      <w:r>
        <w:rPr>
          <w:rFonts w:hint="cs"/>
          <w:i/>
          <w:sz w:val="28"/>
          <w:szCs w:val="28"/>
          <w:rtl/>
        </w:rPr>
        <w:t>, לאחר מכן מבוצעת טרנסלציה ועל מרכז הכובד מוזז, אך כעת התמונה ההופכה נשמרת בצורתה.</w:t>
      </w:r>
    </w:p>
    <w:sectPr w:rsidR="00095CA6" w:rsidRPr="00EF4CBC" w:rsidSect="00830F6F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73B61"/>
    <w:multiLevelType w:val="hybridMultilevel"/>
    <w:tmpl w:val="C868E134"/>
    <w:lvl w:ilvl="0" w:tplc="6A4083B2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51965"/>
    <w:multiLevelType w:val="hybridMultilevel"/>
    <w:tmpl w:val="D1D2EA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764460"/>
    <w:multiLevelType w:val="hybridMultilevel"/>
    <w:tmpl w:val="2D0EC340"/>
    <w:lvl w:ilvl="0" w:tplc="590C88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F8219DA"/>
    <w:multiLevelType w:val="hybridMultilevel"/>
    <w:tmpl w:val="E1C8434E"/>
    <w:lvl w:ilvl="0" w:tplc="2D30F47C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MbK0NDQyNTIwMDRU0lEKTi0uzszPAykwqgUAewnKsiwAAAA="/>
  </w:docVars>
  <w:rsids>
    <w:rsidRoot w:val="005E6A69"/>
    <w:rsid w:val="00095CA6"/>
    <w:rsid w:val="0011790D"/>
    <w:rsid w:val="001632A2"/>
    <w:rsid w:val="003155FE"/>
    <w:rsid w:val="003824EA"/>
    <w:rsid w:val="003C4418"/>
    <w:rsid w:val="004B7244"/>
    <w:rsid w:val="004F32C4"/>
    <w:rsid w:val="00505401"/>
    <w:rsid w:val="005E6A69"/>
    <w:rsid w:val="00820DB5"/>
    <w:rsid w:val="00830F6F"/>
    <w:rsid w:val="00867821"/>
    <w:rsid w:val="009A6797"/>
    <w:rsid w:val="00B23528"/>
    <w:rsid w:val="00BB7BA2"/>
    <w:rsid w:val="00D84366"/>
    <w:rsid w:val="00EF4CBC"/>
    <w:rsid w:val="00F42A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7353F"/>
  <w15:chartTrackingRefBased/>
  <w15:docId w15:val="{D8E48023-DE3F-4308-98DB-E90D9DE80A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7821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7BA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0540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424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6</Words>
  <Characters>1033</Characters>
  <Application>Microsoft Office Word</Application>
  <DocSecurity>0</DocSecurity>
  <Lines>8</Lines>
  <Paragraphs>2</Paragraphs>
  <ScaleCrop>false</ScaleCrop>
  <Company/>
  <LinksUpToDate>false</LinksUpToDate>
  <CharactersWithSpaces>1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Teitelman</dc:creator>
  <cp:keywords/>
  <dc:description/>
  <cp:lastModifiedBy>Daniel Teitelman</cp:lastModifiedBy>
  <cp:revision>17</cp:revision>
  <dcterms:created xsi:type="dcterms:W3CDTF">2021-05-17T16:36:00Z</dcterms:created>
  <dcterms:modified xsi:type="dcterms:W3CDTF">2021-05-17T16:54:00Z</dcterms:modified>
</cp:coreProperties>
</file>